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var/folders/g7/sfc5tly50013vn_cy1c842180000gn/T/ipykernel_48822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09-30T23:31:43Z</dcterms:created>
  <dcterms:modified xsi:type="dcterms:W3CDTF">2025-09-30T23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